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C6E0B" w14:textId="3384BD5B" w:rsidR="00B83256" w:rsidRDefault="00B83256" w:rsidP="00B83256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  <w:r w:rsidRPr="00B83256">
        <w:rPr>
          <w:rFonts w:ascii="Times New Roman" w:hAnsi="Times New Roman"/>
          <w:b/>
          <w:sz w:val="32"/>
          <w:szCs w:val="32"/>
        </w:rPr>
        <w:t>PYROASIA 202</w:t>
      </w:r>
      <w:r w:rsidR="002A14FE">
        <w:rPr>
          <w:rFonts w:ascii="Times New Roman" w:hAnsi="Times New Roman"/>
          <w:b/>
          <w:sz w:val="32"/>
          <w:szCs w:val="32"/>
        </w:rPr>
        <w:t>5</w:t>
      </w:r>
    </w:p>
    <w:p w14:paraId="38EB6E2A" w14:textId="77777777" w:rsidR="00B83256" w:rsidRPr="00B83256" w:rsidRDefault="00B83256" w:rsidP="00B83256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</w:p>
    <w:p w14:paraId="7B683BE9" w14:textId="72463D75" w:rsidR="002D10A1" w:rsidRPr="00C141C3" w:rsidRDefault="002D10A1" w:rsidP="00AD224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EB6EFD">
        <w:rPr>
          <w:rFonts w:ascii="Times New Roman" w:hAnsi="Times New Roman"/>
          <w:b/>
          <w:sz w:val="28"/>
          <w:szCs w:val="24"/>
          <w:u w:val="single"/>
        </w:rPr>
        <w:t xml:space="preserve">Application for </w:t>
      </w:r>
      <w:r w:rsidR="00284F76">
        <w:rPr>
          <w:rFonts w:ascii="Times New Roman" w:hAnsi="Times New Roman"/>
          <w:b/>
          <w:sz w:val="28"/>
          <w:szCs w:val="24"/>
          <w:u w:val="single"/>
        </w:rPr>
        <w:t>Best M</w:t>
      </w:r>
      <w:r w:rsidR="00F13AD9">
        <w:rPr>
          <w:rFonts w:ascii="Times New Roman" w:hAnsi="Times New Roman"/>
          <w:b/>
          <w:sz w:val="28"/>
          <w:szCs w:val="24"/>
          <w:u w:val="single"/>
        </w:rPr>
        <w:t>asters</w:t>
      </w:r>
      <w:r w:rsidR="00967DAC">
        <w:rPr>
          <w:rFonts w:ascii="Times New Roman" w:hAnsi="Times New Roman"/>
          <w:b/>
          <w:sz w:val="28"/>
          <w:szCs w:val="24"/>
          <w:u w:val="single"/>
        </w:rPr>
        <w:t>/PhD</w:t>
      </w:r>
      <w:r w:rsidR="00284F76">
        <w:rPr>
          <w:rFonts w:ascii="Times New Roman" w:hAnsi="Times New Roman"/>
          <w:b/>
          <w:sz w:val="28"/>
          <w:szCs w:val="24"/>
          <w:u w:val="single"/>
        </w:rPr>
        <w:t xml:space="preserve"> Thesis Award</w:t>
      </w:r>
      <w:r w:rsidR="00C7101E">
        <w:rPr>
          <w:rFonts w:ascii="Times New Roman" w:hAnsi="Times New Roman"/>
          <w:b/>
          <w:sz w:val="28"/>
          <w:szCs w:val="24"/>
          <w:u w:val="single"/>
        </w:rPr>
        <w:t xml:space="preserve"> </w:t>
      </w:r>
    </w:p>
    <w:p w14:paraId="7599ECDE" w14:textId="77777777" w:rsidR="008E72D7" w:rsidRDefault="008E72D7" w:rsidP="00C141C3">
      <w:pPr>
        <w:spacing w:after="0"/>
        <w:jc w:val="center"/>
        <w:rPr>
          <w:rFonts w:ascii="Times New Roman" w:hAnsi="Times New Roman"/>
          <w:b/>
          <w:i/>
          <w:sz w:val="20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29"/>
        <w:gridCol w:w="3333"/>
        <w:gridCol w:w="283"/>
        <w:gridCol w:w="5766"/>
      </w:tblGrid>
      <w:tr w:rsidR="000158AF" w:rsidRPr="00A360E0" w14:paraId="272110EB" w14:textId="77777777" w:rsidTr="00967DAC">
        <w:tc>
          <w:tcPr>
            <w:tcW w:w="529" w:type="dxa"/>
          </w:tcPr>
          <w:p w14:paraId="2D210A38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1.</w:t>
            </w:r>
          </w:p>
        </w:tc>
        <w:tc>
          <w:tcPr>
            <w:tcW w:w="3333" w:type="dxa"/>
          </w:tcPr>
          <w:p w14:paraId="6791CCB3" w14:textId="77777777" w:rsidR="00EB6EFD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Name </w:t>
            </w:r>
          </w:p>
          <w:p w14:paraId="086DB935" w14:textId="1275D7E7" w:rsidR="00EB6EFD" w:rsidRPr="00EB6EFD" w:rsidRDefault="000158AF" w:rsidP="00BE1435">
            <w:pPr>
              <w:spacing w:after="0"/>
              <w:rPr>
                <w:rFonts w:ascii="Times New Roman" w:hAnsi="Times New Roman"/>
                <w:i/>
                <w:sz w:val="20"/>
              </w:rPr>
            </w:pPr>
            <w:r w:rsidRPr="00EB6EFD">
              <w:rPr>
                <w:rFonts w:ascii="Times New Roman" w:hAnsi="Times New Roman"/>
                <w:i/>
                <w:sz w:val="20"/>
              </w:rPr>
              <w:t>(</w:t>
            </w:r>
            <w:r w:rsidR="00EB6EFD">
              <w:rPr>
                <w:rFonts w:ascii="Times New Roman" w:hAnsi="Times New Roman"/>
                <w:i/>
                <w:sz w:val="20"/>
              </w:rPr>
              <w:t xml:space="preserve">Please write </w:t>
            </w:r>
            <w:r w:rsidR="00EB6EFD" w:rsidRPr="00EB6EFD">
              <w:rPr>
                <w:rFonts w:ascii="Times New Roman" w:hAnsi="Times New Roman"/>
                <w:i/>
                <w:sz w:val="20"/>
              </w:rPr>
              <w:t xml:space="preserve">full name </w:t>
            </w:r>
            <w:r w:rsidRPr="00EB6EFD">
              <w:rPr>
                <w:rFonts w:ascii="Times New Roman" w:hAnsi="Times New Roman"/>
                <w:i/>
                <w:sz w:val="20"/>
              </w:rPr>
              <w:t>in capitals</w:t>
            </w:r>
            <w:r w:rsidR="00BE1435">
              <w:rPr>
                <w:rFonts w:ascii="Times New Roman" w:hAnsi="Times New Roman"/>
                <w:i/>
                <w:sz w:val="20"/>
              </w:rPr>
              <w:t>, first name followed by surname)</w:t>
            </w:r>
          </w:p>
        </w:tc>
        <w:tc>
          <w:tcPr>
            <w:tcW w:w="283" w:type="dxa"/>
          </w:tcPr>
          <w:p w14:paraId="7466DFCC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29A48222" w14:textId="6255F809" w:rsidR="000158AF" w:rsidRPr="00D34196" w:rsidRDefault="000158AF" w:rsidP="00D34196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0158AF" w:rsidRPr="00A360E0" w14:paraId="71EBF0CE" w14:textId="77777777" w:rsidTr="00967DAC">
        <w:tc>
          <w:tcPr>
            <w:tcW w:w="529" w:type="dxa"/>
          </w:tcPr>
          <w:p w14:paraId="3A92D48C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2.</w:t>
            </w:r>
          </w:p>
        </w:tc>
        <w:tc>
          <w:tcPr>
            <w:tcW w:w="3333" w:type="dxa"/>
          </w:tcPr>
          <w:p w14:paraId="2DF0DC26" w14:textId="77777777" w:rsidR="00EB6EFD" w:rsidRPr="00284F76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Date of Birth </w:t>
            </w:r>
          </w:p>
          <w:p w14:paraId="0C3A56C1" w14:textId="52B9D671" w:rsidR="00EB6EFD" w:rsidRPr="00A360E0" w:rsidRDefault="002A14FE" w:rsidP="00EB6EFD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3113C2">
              <w:rPr>
                <w:rFonts w:ascii="Times New Roman" w:hAnsi="Times New Roman"/>
                <w:b/>
                <w:sz w:val="20"/>
                <w:highlight w:val="yellow"/>
              </w:rPr>
              <w:t xml:space="preserve">(please </w:t>
            </w:r>
            <w:proofErr w:type="spellStart"/>
            <w:r>
              <w:rPr>
                <w:rFonts w:ascii="Times New Roman" w:hAnsi="Times New Roman"/>
                <w:b/>
                <w:sz w:val="20"/>
                <w:highlight w:val="yellow"/>
              </w:rPr>
              <w:t>DoB</w:t>
            </w:r>
            <w:proofErr w:type="spellEnd"/>
            <w:r>
              <w:rPr>
                <w:rFonts w:ascii="Times New Roman" w:hAnsi="Times New Roman"/>
                <w:b/>
                <w:sz w:val="20"/>
                <w:highlight w:val="yellow"/>
              </w:rPr>
              <w:t xml:space="preserve"> </w:t>
            </w:r>
            <w:r w:rsidRPr="003113C2">
              <w:rPr>
                <w:rFonts w:ascii="Times New Roman" w:hAnsi="Times New Roman"/>
                <w:b/>
                <w:sz w:val="20"/>
                <w:highlight w:val="yellow"/>
              </w:rPr>
              <w:t xml:space="preserve">certificate or </w:t>
            </w:r>
            <w:r>
              <w:rPr>
                <w:rFonts w:ascii="Times New Roman" w:hAnsi="Times New Roman"/>
                <w:b/>
                <w:sz w:val="20"/>
                <w:highlight w:val="yellow"/>
              </w:rPr>
              <w:t>first page of passport</w:t>
            </w:r>
            <w:r w:rsidRPr="003113C2">
              <w:rPr>
                <w:rFonts w:ascii="Times New Roman" w:hAnsi="Times New Roman"/>
                <w:b/>
                <w:sz w:val="20"/>
                <w:highlight w:val="yellow"/>
              </w:rPr>
              <w:t>)</w:t>
            </w:r>
          </w:p>
        </w:tc>
        <w:tc>
          <w:tcPr>
            <w:tcW w:w="283" w:type="dxa"/>
          </w:tcPr>
          <w:p w14:paraId="351EDF63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7C6CB86C" w14:textId="5816B862" w:rsidR="000158AF" w:rsidRPr="00D34196" w:rsidRDefault="000158AF" w:rsidP="00A360E0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967DAC" w:rsidRPr="00A360E0" w14:paraId="49BF5185" w14:textId="77777777" w:rsidTr="00967DAC">
        <w:trPr>
          <w:trHeight w:val="615"/>
        </w:trPr>
        <w:tc>
          <w:tcPr>
            <w:tcW w:w="529" w:type="dxa"/>
          </w:tcPr>
          <w:p w14:paraId="03820C7F" w14:textId="77777777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3.</w:t>
            </w:r>
          </w:p>
        </w:tc>
        <w:tc>
          <w:tcPr>
            <w:tcW w:w="3333" w:type="dxa"/>
          </w:tcPr>
          <w:p w14:paraId="2F2608C7" w14:textId="6370A1AB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Degree: MTech</w:t>
            </w:r>
            <w:r w:rsidR="00F13AD9">
              <w:rPr>
                <w:rFonts w:ascii="Times New Roman" w:hAnsi="Times New Roman"/>
                <w:b/>
                <w:sz w:val="20"/>
              </w:rPr>
              <w:t>/MS/MSc</w:t>
            </w:r>
            <w:r>
              <w:rPr>
                <w:rFonts w:ascii="Times New Roman" w:hAnsi="Times New Roman"/>
                <w:b/>
                <w:sz w:val="20"/>
              </w:rPr>
              <w:t>/PhD</w:t>
            </w:r>
          </w:p>
        </w:tc>
        <w:tc>
          <w:tcPr>
            <w:tcW w:w="283" w:type="dxa"/>
          </w:tcPr>
          <w:p w14:paraId="612B8D50" w14:textId="77777777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5ED919CA" w14:textId="0A9F3F40" w:rsidR="00967DAC" w:rsidRPr="00D34196" w:rsidRDefault="00967DAC" w:rsidP="00A360E0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967DAC" w:rsidRPr="00A360E0" w14:paraId="19A75A32" w14:textId="77777777" w:rsidTr="00967DAC">
        <w:trPr>
          <w:trHeight w:val="457"/>
        </w:trPr>
        <w:tc>
          <w:tcPr>
            <w:tcW w:w="529" w:type="dxa"/>
          </w:tcPr>
          <w:p w14:paraId="4BA72DD0" w14:textId="77777777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4.</w:t>
            </w:r>
          </w:p>
        </w:tc>
        <w:tc>
          <w:tcPr>
            <w:tcW w:w="3333" w:type="dxa"/>
          </w:tcPr>
          <w:p w14:paraId="67955DE0" w14:textId="115D4259" w:rsidR="00967DAC" w:rsidRDefault="00967DAC" w:rsidP="003113C2">
            <w:pPr>
              <w:spacing w:after="0" w:line="276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Date of Viva Voce</w:t>
            </w:r>
            <w:r w:rsidR="00F13AD9">
              <w:rPr>
                <w:rFonts w:ascii="Times New Roman" w:hAnsi="Times New Roman"/>
                <w:b/>
                <w:sz w:val="20"/>
              </w:rPr>
              <w:t xml:space="preserve"> </w:t>
            </w:r>
            <w:r w:rsidR="00F13AD9" w:rsidRPr="003113C2">
              <w:rPr>
                <w:rFonts w:ascii="Times New Roman" w:hAnsi="Times New Roman"/>
                <w:b/>
                <w:sz w:val="20"/>
                <w:highlight w:val="yellow"/>
              </w:rPr>
              <w:t>(please attach Degree certificate or viva conduction proof)</w:t>
            </w:r>
          </w:p>
        </w:tc>
        <w:tc>
          <w:tcPr>
            <w:tcW w:w="283" w:type="dxa"/>
          </w:tcPr>
          <w:p w14:paraId="683F47FE" w14:textId="77777777" w:rsidR="00967DAC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5EB9D182" w14:textId="4AF0204D" w:rsidR="00967DAC" w:rsidRPr="00D34196" w:rsidRDefault="00967DAC" w:rsidP="00A360E0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2A14FE" w:rsidRPr="00A360E0" w14:paraId="3AE6C29E" w14:textId="77777777" w:rsidTr="00967DAC">
        <w:tc>
          <w:tcPr>
            <w:tcW w:w="529" w:type="dxa"/>
          </w:tcPr>
          <w:p w14:paraId="443BEE34" w14:textId="77777777" w:rsidR="002A14FE" w:rsidRPr="00A360E0" w:rsidRDefault="002A14FE" w:rsidP="002A14FE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5.</w:t>
            </w:r>
          </w:p>
        </w:tc>
        <w:tc>
          <w:tcPr>
            <w:tcW w:w="3333" w:type="dxa"/>
          </w:tcPr>
          <w:p w14:paraId="4A2E2A04" w14:textId="3CAD9108" w:rsidR="002A14FE" w:rsidRDefault="002A14FE" w:rsidP="002A14FE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Address for communication with email id and contact </w:t>
            </w:r>
            <w:r>
              <w:rPr>
                <w:rFonts w:ascii="Times New Roman" w:hAnsi="Times New Roman"/>
                <w:b/>
                <w:sz w:val="20"/>
              </w:rPr>
              <w:t xml:space="preserve">telephone /mobile numbers </w:t>
            </w:r>
          </w:p>
        </w:tc>
        <w:tc>
          <w:tcPr>
            <w:tcW w:w="283" w:type="dxa"/>
          </w:tcPr>
          <w:p w14:paraId="680EAF39" w14:textId="69A1A30A" w:rsidR="002A14FE" w:rsidRDefault="002A14FE" w:rsidP="002A14FE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5766" w:type="dxa"/>
          </w:tcPr>
          <w:p w14:paraId="78F8AD3E" w14:textId="77777777" w:rsidR="002A14FE" w:rsidRPr="00433180" w:rsidRDefault="002A14FE" w:rsidP="002A14FE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  <w:r w:rsidRPr="00433180">
              <w:rPr>
                <w:rFonts w:ascii="Times New Roman" w:hAnsi="Times New Roman"/>
                <w:sz w:val="20"/>
              </w:rPr>
              <w:t xml:space="preserve">Address: </w:t>
            </w:r>
          </w:p>
          <w:p w14:paraId="771B11F7" w14:textId="77777777" w:rsidR="002A14FE" w:rsidRPr="00433180" w:rsidRDefault="002A14FE" w:rsidP="002A14FE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648D270A" w14:textId="77777777" w:rsidR="002A14FE" w:rsidRPr="00433180" w:rsidRDefault="002A14FE" w:rsidP="002A14FE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161FA3A5" w14:textId="7B43DA56" w:rsidR="002A14FE" w:rsidRDefault="002A14FE" w:rsidP="002A14FE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  <w:r w:rsidRPr="00433180">
              <w:rPr>
                <w:rFonts w:ascii="Times New Roman" w:hAnsi="Times New Roman"/>
                <w:sz w:val="20"/>
              </w:rPr>
              <w:t>Email ID:</w:t>
            </w:r>
          </w:p>
          <w:p w14:paraId="751C05C8" w14:textId="77777777" w:rsidR="001B442F" w:rsidRPr="00433180" w:rsidRDefault="001B442F" w:rsidP="002A14FE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1664FA65" w14:textId="42126A8E" w:rsidR="002A14FE" w:rsidRPr="00D34196" w:rsidRDefault="002A14FE" w:rsidP="002A14FE">
            <w:pPr>
              <w:spacing w:after="0" w:line="480" w:lineRule="auto"/>
              <w:rPr>
                <w:rFonts w:asciiTheme="minorHAnsi" w:hAnsiTheme="minorHAnsi"/>
              </w:rPr>
            </w:pPr>
            <w:r w:rsidRPr="00433180">
              <w:rPr>
                <w:rFonts w:ascii="Times New Roman" w:hAnsi="Times New Roman"/>
                <w:sz w:val="20"/>
              </w:rPr>
              <w:t>Mobile No</w:t>
            </w:r>
            <w:r w:rsidR="001B442F">
              <w:rPr>
                <w:rFonts w:ascii="Times New Roman" w:hAnsi="Times New Roman"/>
                <w:sz w:val="20"/>
              </w:rPr>
              <w:t xml:space="preserve"> with Country Code</w:t>
            </w:r>
            <w:r w:rsidRPr="00433180">
              <w:rPr>
                <w:rFonts w:ascii="Times New Roman" w:hAnsi="Times New Roman"/>
                <w:sz w:val="20"/>
              </w:rPr>
              <w:t>:</w:t>
            </w:r>
            <w:r w:rsidRPr="00433180">
              <w:rPr>
                <w:rFonts w:asciiTheme="minorHAnsi" w:hAnsiTheme="minorHAnsi"/>
                <w:sz w:val="20"/>
              </w:rPr>
              <w:t xml:space="preserve"> </w:t>
            </w:r>
          </w:p>
        </w:tc>
      </w:tr>
      <w:tr w:rsidR="002A14FE" w:rsidRPr="00A360E0" w14:paraId="5435038F" w14:textId="77777777" w:rsidTr="00967DAC">
        <w:tc>
          <w:tcPr>
            <w:tcW w:w="529" w:type="dxa"/>
          </w:tcPr>
          <w:p w14:paraId="2EF05AF8" w14:textId="5DA900EF" w:rsidR="002A14FE" w:rsidRPr="006C374A" w:rsidRDefault="002A14FE" w:rsidP="002A14FE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6C374A">
              <w:rPr>
                <w:rFonts w:ascii="Times New Roman" w:hAnsi="Times New Roman"/>
                <w:b/>
                <w:bCs/>
                <w:sz w:val="20"/>
              </w:rPr>
              <w:t>6.</w:t>
            </w:r>
          </w:p>
        </w:tc>
        <w:tc>
          <w:tcPr>
            <w:tcW w:w="3333" w:type="dxa"/>
          </w:tcPr>
          <w:p w14:paraId="55DEAFCA" w14:textId="33614DCF" w:rsidR="002A14FE" w:rsidRPr="00A360E0" w:rsidRDefault="002A14FE" w:rsidP="002A14FE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Name, Address, Email id &amp; Tel. No. of Head of </w:t>
            </w:r>
            <w:r w:rsidR="001B442F">
              <w:rPr>
                <w:rFonts w:ascii="Times New Roman" w:hAnsi="Times New Roman"/>
                <w:b/>
                <w:sz w:val="20"/>
              </w:rPr>
              <w:t>Department/Centre/School</w:t>
            </w:r>
            <w:r w:rsidRPr="00A360E0">
              <w:rPr>
                <w:rFonts w:ascii="Times New Roman" w:hAnsi="Times New Roman"/>
                <w:b/>
                <w:sz w:val="20"/>
              </w:rPr>
              <w:t xml:space="preserve"> where the work was carried out.</w:t>
            </w:r>
          </w:p>
        </w:tc>
        <w:tc>
          <w:tcPr>
            <w:tcW w:w="283" w:type="dxa"/>
          </w:tcPr>
          <w:p w14:paraId="5B0AAE19" w14:textId="71AF6163" w:rsidR="002A14FE" w:rsidRPr="00A360E0" w:rsidRDefault="002A14FE" w:rsidP="002A14FE">
            <w:pPr>
              <w:spacing w:after="0" w:line="480" w:lineRule="auto"/>
              <w:rPr>
                <w:rFonts w:ascii="Times New Roman" w:hAnsi="Times New Roman"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3BB5AA9D" w14:textId="7AD13CA7" w:rsidR="001B442F" w:rsidRDefault="001B442F" w:rsidP="001B442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Name: </w:t>
            </w:r>
          </w:p>
          <w:p w14:paraId="4810D14C" w14:textId="77777777" w:rsidR="001B442F" w:rsidRDefault="001B442F" w:rsidP="001B442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59A0B172" w14:textId="0905B9CD" w:rsidR="001B442F" w:rsidRPr="00433180" w:rsidRDefault="001B442F" w:rsidP="001B442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  <w:r w:rsidRPr="00433180">
              <w:rPr>
                <w:rFonts w:ascii="Times New Roman" w:hAnsi="Times New Roman"/>
                <w:sz w:val="20"/>
              </w:rPr>
              <w:t xml:space="preserve">Address: </w:t>
            </w:r>
          </w:p>
          <w:p w14:paraId="04C44BB1" w14:textId="77777777" w:rsidR="001B442F" w:rsidRPr="00433180" w:rsidRDefault="001B442F" w:rsidP="001B442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799880A4" w14:textId="77777777" w:rsidR="001B442F" w:rsidRPr="00433180" w:rsidRDefault="001B442F" w:rsidP="001B442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6A8C0E62" w14:textId="77777777" w:rsidR="001B442F" w:rsidRDefault="001B442F" w:rsidP="001B442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  <w:r w:rsidRPr="00433180">
              <w:rPr>
                <w:rFonts w:ascii="Times New Roman" w:hAnsi="Times New Roman"/>
                <w:sz w:val="20"/>
              </w:rPr>
              <w:t>Email ID:</w:t>
            </w:r>
          </w:p>
          <w:p w14:paraId="1A10BAB8" w14:textId="77777777" w:rsidR="001B442F" w:rsidRPr="00433180" w:rsidRDefault="001B442F" w:rsidP="001B442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1B34D0A5" w14:textId="3C56D17B" w:rsidR="002A14FE" w:rsidRPr="00D34196" w:rsidRDefault="001B442F" w:rsidP="001B442F">
            <w:pPr>
              <w:shd w:val="clear" w:color="auto" w:fill="FFFFFF"/>
              <w:spacing w:after="0"/>
              <w:jc w:val="left"/>
              <w:textAlignment w:val="baseline"/>
              <w:rPr>
                <w:rFonts w:asciiTheme="minorHAnsi" w:hAnsiTheme="minorHAnsi"/>
              </w:rPr>
            </w:pPr>
            <w:r w:rsidRPr="00433180">
              <w:rPr>
                <w:rFonts w:ascii="Times New Roman" w:hAnsi="Times New Roman"/>
                <w:sz w:val="20"/>
              </w:rPr>
              <w:t>Mobile No</w:t>
            </w:r>
            <w:r>
              <w:rPr>
                <w:rFonts w:ascii="Times New Roman" w:hAnsi="Times New Roman"/>
                <w:sz w:val="20"/>
              </w:rPr>
              <w:t xml:space="preserve"> with Country Code</w:t>
            </w:r>
            <w:r w:rsidRPr="00433180">
              <w:rPr>
                <w:rFonts w:ascii="Times New Roman" w:hAnsi="Times New Roman"/>
                <w:sz w:val="20"/>
              </w:rPr>
              <w:t>:</w:t>
            </w:r>
          </w:p>
        </w:tc>
      </w:tr>
      <w:tr w:rsidR="002A14FE" w:rsidRPr="00A360E0" w14:paraId="57009364" w14:textId="77777777" w:rsidTr="00967DAC">
        <w:tc>
          <w:tcPr>
            <w:tcW w:w="529" w:type="dxa"/>
          </w:tcPr>
          <w:p w14:paraId="10D678F1" w14:textId="08615827" w:rsidR="002A14FE" w:rsidRPr="006C374A" w:rsidRDefault="002A14FE" w:rsidP="002A14FE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6C374A">
              <w:rPr>
                <w:rFonts w:ascii="Times New Roman" w:hAnsi="Times New Roman"/>
                <w:b/>
                <w:bCs/>
                <w:sz w:val="20"/>
              </w:rPr>
              <w:t>7.</w:t>
            </w:r>
          </w:p>
        </w:tc>
        <w:tc>
          <w:tcPr>
            <w:tcW w:w="3333" w:type="dxa"/>
          </w:tcPr>
          <w:p w14:paraId="3E2AEDE0" w14:textId="77777777" w:rsidR="001B442F" w:rsidRDefault="001B442F" w:rsidP="001B442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A360E0">
              <w:rPr>
                <w:rFonts w:ascii="Times New Roman" w:hAnsi="Times New Roman"/>
                <w:b/>
                <w:sz w:val="20"/>
                <w:szCs w:val="20"/>
              </w:rPr>
              <w:t>Title of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the </w:t>
            </w:r>
            <w:r w:rsidRPr="00A360E0">
              <w:rPr>
                <w:rFonts w:ascii="Times New Roman" w:hAnsi="Times New Roman"/>
                <w:b/>
                <w:sz w:val="20"/>
                <w:szCs w:val="20"/>
              </w:rPr>
              <w:t>Thesis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0FF48A96" w14:textId="77777777" w:rsidR="001B442F" w:rsidRDefault="001B442F" w:rsidP="001B442F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0EEA6FEC" w14:textId="337558A9" w:rsidR="002A14FE" w:rsidRPr="00A360E0" w:rsidRDefault="001B442F" w:rsidP="001B442F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3113C2">
              <w:rPr>
                <w:rFonts w:ascii="Times New Roman" w:hAnsi="Times New Roman"/>
                <w:b/>
                <w:sz w:val="20"/>
                <w:highlight w:val="yellow"/>
              </w:rPr>
              <w:t>(PDF copy of the thesis to be attached)</w:t>
            </w:r>
          </w:p>
        </w:tc>
        <w:tc>
          <w:tcPr>
            <w:tcW w:w="283" w:type="dxa"/>
          </w:tcPr>
          <w:p w14:paraId="52D47751" w14:textId="48BCF860" w:rsidR="002A14FE" w:rsidRPr="00A360E0" w:rsidRDefault="002A14FE" w:rsidP="002A14FE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1491467B" w14:textId="77777777" w:rsidR="002A14FE" w:rsidRDefault="002A14FE" w:rsidP="002A14FE">
            <w:pPr>
              <w:spacing w:after="0" w:line="480" w:lineRule="auto"/>
              <w:rPr>
                <w:rFonts w:asciiTheme="minorHAnsi" w:hAnsiTheme="minorHAnsi"/>
              </w:rPr>
            </w:pPr>
          </w:p>
          <w:p w14:paraId="3F8782B2" w14:textId="77777777" w:rsidR="002A14FE" w:rsidRDefault="002A14FE" w:rsidP="002A14FE">
            <w:pPr>
              <w:shd w:val="clear" w:color="auto" w:fill="FFFFFF"/>
              <w:spacing w:after="0"/>
              <w:jc w:val="left"/>
              <w:textAlignment w:val="baseline"/>
              <w:rPr>
                <w:rFonts w:asciiTheme="minorHAnsi" w:eastAsia="Times New Roman" w:hAnsiTheme="minorHAnsi"/>
                <w:color w:val="000000"/>
                <w:lang w:eastAsia="en-IN"/>
              </w:rPr>
            </w:pPr>
          </w:p>
          <w:p w14:paraId="3BF23C50" w14:textId="5C54E2A4" w:rsidR="00B33782" w:rsidRPr="008626BA" w:rsidRDefault="00B33782" w:rsidP="002A14FE">
            <w:pPr>
              <w:shd w:val="clear" w:color="auto" w:fill="FFFFFF"/>
              <w:spacing w:after="0"/>
              <w:jc w:val="left"/>
              <w:textAlignment w:val="baseline"/>
              <w:rPr>
                <w:rFonts w:asciiTheme="minorHAnsi" w:eastAsia="Times New Roman" w:hAnsiTheme="minorHAnsi"/>
                <w:color w:val="000000"/>
                <w:lang w:eastAsia="en-IN"/>
              </w:rPr>
            </w:pPr>
          </w:p>
        </w:tc>
      </w:tr>
      <w:tr w:rsidR="001B442F" w:rsidRPr="00A360E0" w14:paraId="35E65D2A" w14:textId="77777777" w:rsidTr="00967DAC">
        <w:tc>
          <w:tcPr>
            <w:tcW w:w="529" w:type="dxa"/>
          </w:tcPr>
          <w:p w14:paraId="4C23445C" w14:textId="548CABB1" w:rsidR="001B442F" w:rsidRPr="00A360E0" w:rsidRDefault="001B442F" w:rsidP="001B442F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8</w:t>
            </w:r>
            <w:r w:rsidRPr="00A360E0"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00025FE2" w14:textId="2CF1A843" w:rsidR="001B442F" w:rsidRPr="00A360E0" w:rsidRDefault="001B442F" w:rsidP="001B442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Please write the novelty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f the thesis work </w:t>
            </w:r>
            <w:r w:rsidRPr="001B442F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(maximum </w:t>
            </w:r>
            <w:r w:rsidR="006E6334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3</w:t>
            </w:r>
            <w:r w:rsidRPr="001B442F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00 words)</w:t>
            </w:r>
          </w:p>
        </w:tc>
        <w:tc>
          <w:tcPr>
            <w:tcW w:w="283" w:type="dxa"/>
          </w:tcPr>
          <w:p w14:paraId="76250823" w14:textId="6B462DE7" w:rsidR="001B442F" w:rsidRPr="00A360E0" w:rsidRDefault="001B442F" w:rsidP="001B442F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7E5BF911" w14:textId="77777777" w:rsidR="001B442F" w:rsidRDefault="001B442F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296EEEA6" w14:textId="46DFDB16" w:rsidR="001B442F" w:rsidRDefault="001B442F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14E4BAE7" w14:textId="25E2F694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49D1C87B" w14:textId="4CADCDB1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42B8CFC6" w14:textId="77777777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294F8D8F" w14:textId="6BF674A6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68E5EC01" w14:textId="579BCB30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0ECECEB3" w14:textId="2EDC6FD6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59BB312B" w14:textId="7D5A22F2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05FBA670" w14:textId="222CC85E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2B0F8209" w14:textId="0CFC5C7A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4874798E" w14:textId="37681022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2E3FB022" w14:textId="77777777" w:rsidR="00B33782" w:rsidRDefault="00B33782" w:rsidP="001B442F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05B618E9" w14:textId="051121D0" w:rsidR="001B442F" w:rsidRPr="00D34196" w:rsidRDefault="001B442F" w:rsidP="001B442F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60479A" w:rsidRPr="00A360E0" w14:paraId="32C2E4D4" w14:textId="77777777" w:rsidTr="00967DAC">
        <w:tc>
          <w:tcPr>
            <w:tcW w:w="529" w:type="dxa"/>
          </w:tcPr>
          <w:p w14:paraId="1B7A9041" w14:textId="3C0DBCE1" w:rsidR="0060479A" w:rsidRDefault="0060479A" w:rsidP="0060479A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9</w:t>
            </w:r>
            <w:r w:rsidRPr="00A360E0"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79D17519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Nature of contribution/innovation as regards to </w:t>
            </w:r>
          </w:p>
          <w:p w14:paraId="73864959" w14:textId="77777777" w:rsidR="0060479A" w:rsidRDefault="0060479A" w:rsidP="0060479A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undamental/theoretical contribution/new theory</w:t>
            </w:r>
          </w:p>
          <w:p w14:paraId="01B8D28C" w14:textId="77777777" w:rsidR="0060479A" w:rsidRDefault="0060479A" w:rsidP="0060479A">
            <w:pPr>
              <w:pStyle w:val="ListParagraph"/>
              <w:numPr>
                <w:ilvl w:val="0"/>
                <w:numId w:val="7"/>
              </w:numPr>
              <w:spacing w:after="0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Experimental/applied research/new insight in experimental analysis</w:t>
            </w:r>
          </w:p>
          <w:p w14:paraId="2A71F809" w14:textId="77777777" w:rsidR="0060479A" w:rsidRDefault="0060479A" w:rsidP="0060479A">
            <w:pPr>
              <w:pStyle w:val="ListParagraph"/>
              <w:numPr>
                <w:ilvl w:val="0"/>
                <w:numId w:val="7"/>
              </w:numPr>
              <w:spacing w:after="0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atents acquired/applied</w:t>
            </w:r>
          </w:p>
          <w:p w14:paraId="71454D6E" w14:textId="77777777" w:rsidR="0060479A" w:rsidRDefault="0060479A" w:rsidP="0060479A">
            <w:pPr>
              <w:pStyle w:val="ListParagraph"/>
              <w:numPr>
                <w:ilvl w:val="0"/>
                <w:numId w:val="7"/>
              </w:numPr>
              <w:spacing w:after="0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t>Whether the work reported in the thesis has already been recognised by award(s). If yes, give details.</w:t>
            </w:r>
          </w:p>
          <w:p w14:paraId="47FCCB5B" w14:textId="77777777" w:rsidR="0060479A" w:rsidRDefault="0060479A" w:rsidP="0060479A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14:paraId="48122F4F" w14:textId="77777777" w:rsidR="0060479A" w:rsidRPr="00A360E0" w:rsidRDefault="0060479A" w:rsidP="0060479A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5766" w:type="dxa"/>
          </w:tcPr>
          <w:p w14:paraId="7689F08D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  <w:r w:rsidRPr="0060479A">
              <w:rPr>
                <w:rFonts w:ascii="Times New Roman" w:hAnsi="Times New Roman"/>
                <w:sz w:val="20"/>
              </w:rPr>
              <w:t>(i)</w:t>
            </w:r>
          </w:p>
          <w:p w14:paraId="7ECA0112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</w:p>
          <w:p w14:paraId="3075F6CE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</w:p>
          <w:p w14:paraId="251056F6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</w:p>
          <w:p w14:paraId="44B1C87E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  <w:r w:rsidRPr="0060479A">
              <w:rPr>
                <w:rFonts w:ascii="Times New Roman" w:hAnsi="Times New Roman"/>
                <w:sz w:val="20"/>
              </w:rPr>
              <w:t>(ii)</w:t>
            </w:r>
          </w:p>
          <w:p w14:paraId="1582BA80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</w:p>
          <w:p w14:paraId="604AF6A9" w14:textId="17AEED10" w:rsid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</w:p>
          <w:p w14:paraId="2CC9416D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</w:p>
          <w:p w14:paraId="1C9DFDD6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  <w:r w:rsidRPr="0060479A">
              <w:rPr>
                <w:rFonts w:ascii="Times New Roman" w:hAnsi="Times New Roman"/>
                <w:sz w:val="20"/>
              </w:rPr>
              <w:t>(iii)</w:t>
            </w:r>
          </w:p>
          <w:p w14:paraId="013CEB8F" w14:textId="77777777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</w:p>
          <w:p w14:paraId="7CADCDF3" w14:textId="45FA84C1" w:rsidR="0060479A" w:rsidRP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</w:rPr>
            </w:pPr>
            <w:r w:rsidRPr="0060479A">
              <w:rPr>
                <w:rFonts w:ascii="Times New Roman" w:hAnsi="Times New Roman"/>
                <w:sz w:val="20"/>
              </w:rPr>
              <w:t>(iv)</w:t>
            </w:r>
          </w:p>
        </w:tc>
      </w:tr>
      <w:tr w:rsidR="0060479A" w:rsidRPr="00A360E0" w14:paraId="287D332E" w14:textId="77777777" w:rsidTr="00967DAC">
        <w:tc>
          <w:tcPr>
            <w:tcW w:w="529" w:type="dxa"/>
          </w:tcPr>
          <w:p w14:paraId="1D8C9C98" w14:textId="7613CCF1" w:rsidR="0060479A" w:rsidRDefault="0060479A" w:rsidP="0060479A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0</w:t>
            </w:r>
            <w:r w:rsidRPr="00A360E0"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3D6442AF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SCI Publications as per format provided</w:t>
            </w:r>
          </w:p>
          <w:p w14:paraId="36602EDD" w14:textId="4A5F125C" w:rsidR="0060479A" w:rsidRPr="00A360E0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(The name of the Applicant should be underlined)</w:t>
            </w:r>
          </w:p>
        </w:tc>
        <w:tc>
          <w:tcPr>
            <w:tcW w:w="283" w:type="dxa"/>
          </w:tcPr>
          <w:p w14:paraId="22F29E3E" w14:textId="3C5024A5" w:rsidR="0060479A" w:rsidRPr="00A360E0" w:rsidRDefault="0060479A" w:rsidP="0060479A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699AA3E2" w14:textId="5DDDBD15" w:rsidR="0060479A" w:rsidRDefault="0060479A" w:rsidP="0060479A">
            <w:pPr>
              <w:pStyle w:val="ListParagraph"/>
              <w:numPr>
                <w:ilvl w:val="0"/>
                <w:numId w:val="5"/>
              </w:numPr>
              <w:spacing w:after="0"/>
              <w:ind w:left="423" w:hanging="283"/>
              <w:rPr>
                <w:rFonts w:ascii="Times New Roman" w:hAnsi="Times New Roman"/>
                <w:sz w:val="20"/>
                <w:highlight w:val="yellow"/>
              </w:rPr>
            </w:pPr>
            <w:r w:rsidRPr="00284F76">
              <w:rPr>
                <w:rFonts w:ascii="Times New Roman" w:hAnsi="Times New Roman"/>
                <w:sz w:val="20"/>
              </w:rPr>
              <w:t xml:space="preserve">First Author, Second Author, XXX Author, Corresponding Author, “Title of the Paper”, </w:t>
            </w:r>
            <w:r>
              <w:rPr>
                <w:rFonts w:ascii="Times New Roman" w:hAnsi="Times New Roman"/>
                <w:sz w:val="20"/>
              </w:rPr>
              <w:t xml:space="preserve">Journal, </w:t>
            </w:r>
            <w:r w:rsidRPr="00284F76">
              <w:rPr>
                <w:rFonts w:ascii="Times New Roman" w:hAnsi="Times New Roman"/>
                <w:sz w:val="20"/>
              </w:rPr>
              <w:t>Year (DOI website Link)</w:t>
            </w:r>
            <w:r>
              <w:rPr>
                <w:rFonts w:ascii="Times New Roman" w:hAnsi="Times New Roman"/>
                <w:sz w:val="20"/>
              </w:rPr>
              <w:t xml:space="preserve">, </w:t>
            </w:r>
            <w:r w:rsidRPr="00B33782">
              <w:rPr>
                <w:rFonts w:ascii="Times New Roman" w:hAnsi="Times New Roman"/>
                <w:sz w:val="20"/>
                <w:highlight w:val="yellow"/>
              </w:rPr>
              <w:t xml:space="preserve">Relevant chapter </w:t>
            </w:r>
            <w:r>
              <w:rPr>
                <w:rFonts w:ascii="Times New Roman" w:hAnsi="Times New Roman"/>
                <w:sz w:val="20"/>
                <w:highlight w:val="yellow"/>
              </w:rPr>
              <w:t xml:space="preserve">number </w:t>
            </w:r>
            <w:r w:rsidRPr="00B33782">
              <w:rPr>
                <w:rFonts w:ascii="Times New Roman" w:hAnsi="Times New Roman"/>
                <w:sz w:val="20"/>
                <w:highlight w:val="yellow"/>
              </w:rPr>
              <w:t>of the thesis which describes this work</w:t>
            </w:r>
          </w:p>
          <w:p w14:paraId="1EABC52B" w14:textId="3EB7C3BC" w:rsidR="0060479A" w:rsidRDefault="0060479A" w:rsidP="0060479A">
            <w:pPr>
              <w:pStyle w:val="ListParagraph"/>
              <w:spacing w:after="0"/>
              <w:ind w:left="423"/>
              <w:rPr>
                <w:rFonts w:ascii="Times New Roman" w:hAnsi="Times New Roman"/>
                <w:sz w:val="20"/>
                <w:highlight w:val="yellow"/>
              </w:rPr>
            </w:pPr>
          </w:p>
          <w:p w14:paraId="2ADCD738" w14:textId="77777777" w:rsidR="0060479A" w:rsidRPr="00B33782" w:rsidRDefault="0060479A" w:rsidP="0060479A">
            <w:pPr>
              <w:pStyle w:val="ListParagraph"/>
              <w:spacing w:after="0"/>
              <w:ind w:left="423"/>
              <w:rPr>
                <w:rFonts w:ascii="Times New Roman" w:hAnsi="Times New Roman"/>
                <w:sz w:val="20"/>
                <w:highlight w:val="yellow"/>
              </w:rPr>
            </w:pPr>
          </w:p>
          <w:p w14:paraId="50AD6EB7" w14:textId="77777777" w:rsidR="0060479A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</w:tc>
      </w:tr>
      <w:tr w:rsidR="0060479A" w:rsidRPr="00A360E0" w14:paraId="687704FB" w14:textId="77777777" w:rsidTr="00967DAC">
        <w:tc>
          <w:tcPr>
            <w:tcW w:w="529" w:type="dxa"/>
          </w:tcPr>
          <w:p w14:paraId="6190E8C6" w14:textId="70AA2525" w:rsidR="0060479A" w:rsidRPr="00A360E0" w:rsidRDefault="0060479A" w:rsidP="0060479A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1.</w:t>
            </w:r>
          </w:p>
        </w:tc>
        <w:tc>
          <w:tcPr>
            <w:tcW w:w="3333" w:type="dxa"/>
          </w:tcPr>
          <w:p w14:paraId="36325822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List of Scopus Indexed Full Conference Paper</w:t>
            </w:r>
          </w:p>
          <w:p w14:paraId="0F3EEFF0" w14:textId="446BD609" w:rsidR="0060479A" w:rsidRPr="00A360E0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60479A">
              <w:rPr>
                <w:rFonts w:ascii="Times New Roman" w:hAnsi="Times New Roman"/>
                <w:b/>
                <w:sz w:val="20"/>
                <w:highlight w:val="yellow"/>
              </w:rPr>
              <w:t>(Copy of Presentation Certificate is required for Each Case)</w:t>
            </w:r>
          </w:p>
        </w:tc>
        <w:tc>
          <w:tcPr>
            <w:tcW w:w="283" w:type="dxa"/>
          </w:tcPr>
          <w:p w14:paraId="7C879543" w14:textId="20DA75FB" w:rsidR="0060479A" w:rsidRPr="00A360E0" w:rsidRDefault="0060479A" w:rsidP="0060479A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5766" w:type="dxa"/>
          </w:tcPr>
          <w:p w14:paraId="77FEEE42" w14:textId="7539439A" w:rsidR="0060479A" w:rsidRPr="0060479A" w:rsidRDefault="0060479A" w:rsidP="0060479A">
            <w:pPr>
              <w:pStyle w:val="ListParagraph"/>
              <w:numPr>
                <w:ilvl w:val="0"/>
                <w:numId w:val="5"/>
              </w:numPr>
              <w:spacing w:after="0"/>
              <w:ind w:left="423" w:hanging="283"/>
              <w:rPr>
                <w:rFonts w:ascii="Times New Roman" w:hAnsi="Times New Roman"/>
                <w:sz w:val="20"/>
              </w:rPr>
            </w:pPr>
            <w:r w:rsidRPr="00284F76">
              <w:rPr>
                <w:rFonts w:ascii="Times New Roman" w:hAnsi="Times New Roman"/>
                <w:sz w:val="20"/>
              </w:rPr>
              <w:t xml:space="preserve">First Author, Second Author, XXX Author, Corresponding Author, “Title of the Paper”, </w:t>
            </w:r>
            <w:r>
              <w:rPr>
                <w:rFonts w:ascii="Times New Roman" w:hAnsi="Times New Roman"/>
                <w:sz w:val="20"/>
              </w:rPr>
              <w:t xml:space="preserve">Journal, </w:t>
            </w:r>
            <w:r w:rsidRPr="00284F76">
              <w:rPr>
                <w:rFonts w:ascii="Times New Roman" w:hAnsi="Times New Roman"/>
                <w:sz w:val="20"/>
              </w:rPr>
              <w:t>Year (DOI website Link)</w:t>
            </w:r>
            <w:r>
              <w:rPr>
                <w:rFonts w:ascii="Times New Roman" w:hAnsi="Times New Roman"/>
                <w:sz w:val="20"/>
              </w:rPr>
              <w:t xml:space="preserve">, </w:t>
            </w:r>
            <w:r w:rsidRPr="00B33782">
              <w:rPr>
                <w:rFonts w:ascii="Times New Roman" w:hAnsi="Times New Roman"/>
                <w:sz w:val="20"/>
                <w:highlight w:val="yellow"/>
              </w:rPr>
              <w:t xml:space="preserve">Relevant chapter </w:t>
            </w:r>
            <w:r>
              <w:rPr>
                <w:rFonts w:ascii="Times New Roman" w:hAnsi="Times New Roman"/>
                <w:sz w:val="20"/>
                <w:highlight w:val="yellow"/>
              </w:rPr>
              <w:t xml:space="preserve">number </w:t>
            </w:r>
            <w:r w:rsidRPr="00B33782">
              <w:rPr>
                <w:rFonts w:ascii="Times New Roman" w:hAnsi="Times New Roman"/>
                <w:sz w:val="20"/>
                <w:highlight w:val="yellow"/>
              </w:rPr>
              <w:t>of the thesis which describes this work</w:t>
            </w:r>
          </w:p>
          <w:p w14:paraId="30E356FE" w14:textId="77777777" w:rsidR="0060479A" w:rsidRPr="00284F76" w:rsidRDefault="0060479A" w:rsidP="0060479A">
            <w:pPr>
              <w:pStyle w:val="ListParagraph"/>
              <w:spacing w:after="0"/>
              <w:ind w:left="423"/>
              <w:rPr>
                <w:rFonts w:ascii="Times New Roman" w:hAnsi="Times New Roman"/>
                <w:sz w:val="20"/>
              </w:rPr>
            </w:pPr>
            <w:bookmarkStart w:id="0" w:name="_GoBack"/>
            <w:bookmarkEnd w:id="0"/>
          </w:p>
          <w:p w14:paraId="78762BB0" w14:textId="1E996781" w:rsidR="0060479A" w:rsidRPr="00D34196" w:rsidRDefault="0060479A" w:rsidP="0060479A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</w:tc>
      </w:tr>
      <w:tr w:rsidR="0060479A" w:rsidRPr="00A360E0" w14:paraId="4F094B38" w14:textId="77777777" w:rsidTr="00967DAC">
        <w:tc>
          <w:tcPr>
            <w:tcW w:w="529" w:type="dxa"/>
          </w:tcPr>
          <w:p w14:paraId="39070FBD" w14:textId="4A5FF659" w:rsidR="0060479A" w:rsidRPr="00A360E0" w:rsidRDefault="0060479A" w:rsidP="0060479A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3.</w:t>
            </w:r>
          </w:p>
        </w:tc>
        <w:tc>
          <w:tcPr>
            <w:tcW w:w="3333" w:type="dxa"/>
          </w:tcPr>
          <w:p w14:paraId="6DE30CA6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Any other </w:t>
            </w:r>
            <w:r>
              <w:rPr>
                <w:rFonts w:ascii="Times New Roman" w:hAnsi="Times New Roman"/>
                <w:b/>
                <w:sz w:val="20"/>
              </w:rPr>
              <w:t>achievements</w:t>
            </w:r>
            <w:r>
              <w:rPr>
                <w:rFonts w:ascii="Times New Roman" w:hAnsi="Times New Roman"/>
                <w:b/>
                <w:sz w:val="20"/>
              </w:rPr>
              <w:t>/awards</w:t>
            </w:r>
          </w:p>
          <w:p w14:paraId="28F00613" w14:textId="720E9EFE" w:rsidR="0060479A" w:rsidRPr="00A360E0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60479A">
              <w:rPr>
                <w:rFonts w:ascii="Times New Roman" w:hAnsi="Times New Roman"/>
                <w:b/>
                <w:sz w:val="20"/>
                <w:highlight w:val="yellow"/>
              </w:rPr>
              <w:t>(attach proof)</w:t>
            </w:r>
          </w:p>
        </w:tc>
        <w:tc>
          <w:tcPr>
            <w:tcW w:w="283" w:type="dxa"/>
          </w:tcPr>
          <w:p w14:paraId="1B25D368" w14:textId="50950864" w:rsidR="0060479A" w:rsidRPr="00A360E0" w:rsidRDefault="0060479A" w:rsidP="0060479A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5766" w:type="dxa"/>
          </w:tcPr>
          <w:p w14:paraId="544AA784" w14:textId="77777777" w:rsidR="0060479A" w:rsidRPr="00B83256" w:rsidRDefault="0060479A" w:rsidP="0060479A">
            <w:pPr>
              <w:pStyle w:val="ListParagraph"/>
              <w:tabs>
                <w:tab w:val="left" w:pos="408"/>
              </w:tabs>
              <w:spacing w:after="0"/>
              <w:rPr>
                <w:rFonts w:ascii="Times New Roman" w:hAnsi="Times New Roman"/>
                <w:sz w:val="20"/>
              </w:rPr>
            </w:pPr>
          </w:p>
        </w:tc>
      </w:tr>
      <w:tr w:rsidR="0060479A" w:rsidRPr="00A360E0" w14:paraId="607C0C54" w14:textId="77777777" w:rsidTr="00967DAC">
        <w:tc>
          <w:tcPr>
            <w:tcW w:w="9911" w:type="dxa"/>
            <w:gridSpan w:val="4"/>
          </w:tcPr>
          <w:p w14:paraId="75372468" w14:textId="77777777" w:rsidR="0060479A" w:rsidRDefault="0060479A" w:rsidP="0060479A">
            <w:pPr>
              <w:spacing w:after="0"/>
              <w:jc w:val="center"/>
              <w:rPr>
                <w:rFonts w:ascii="Times New Roman" w:hAnsi="Times New Roman"/>
                <w:b/>
                <w:sz w:val="20"/>
                <w:u w:val="single"/>
              </w:rPr>
            </w:pPr>
          </w:p>
          <w:p w14:paraId="5F7C9CB8" w14:textId="77777777" w:rsidR="0060479A" w:rsidRPr="00A360E0" w:rsidRDefault="0060479A" w:rsidP="0060479A">
            <w:pPr>
              <w:spacing w:after="0"/>
              <w:jc w:val="center"/>
              <w:rPr>
                <w:rFonts w:ascii="Times New Roman" w:hAnsi="Times New Roman"/>
                <w:b/>
                <w:sz w:val="20"/>
                <w:u w:val="single"/>
              </w:rPr>
            </w:pPr>
            <w:r w:rsidRPr="00A360E0">
              <w:rPr>
                <w:rFonts w:ascii="Times New Roman" w:hAnsi="Times New Roman"/>
                <w:b/>
                <w:sz w:val="20"/>
                <w:u w:val="single"/>
              </w:rPr>
              <w:t>Declaration of Candidate</w:t>
            </w:r>
          </w:p>
          <w:p w14:paraId="4A953142" w14:textId="18C65600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Particulars furnished above are true to the best of my knowledge and I understand that furnishing incorrect / misinformation will lead to disqualification of</w:t>
            </w:r>
            <w:r>
              <w:rPr>
                <w:rFonts w:ascii="Times New Roman" w:hAnsi="Times New Roman"/>
                <w:b/>
                <w:sz w:val="20"/>
              </w:rPr>
              <w:t xml:space="preserve"> my</w:t>
            </w:r>
            <w:r w:rsidRPr="00A360E0">
              <w:rPr>
                <w:rFonts w:ascii="Times New Roman" w:hAnsi="Times New Roman"/>
                <w:b/>
                <w:sz w:val="20"/>
              </w:rPr>
              <w:t xml:space="preserve"> candidature for the </w:t>
            </w:r>
            <w:r>
              <w:rPr>
                <w:rFonts w:ascii="Times New Roman" w:hAnsi="Times New Roman"/>
                <w:b/>
                <w:sz w:val="20"/>
              </w:rPr>
              <w:t xml:space="preserve">best Masters/PhD Thesis </w:t>
            </w:r>
            <w:r w:rsidRPr="00A360E0">
              <w:rPr>
                <w:rFonts w:ascii="Times New Roman" w:hAnsi="Times New Roman"/>
                <w:b/>
                <w:sz w:val="20"/>
              </w:rPr>
              <w:t xml:space="preserve">Award. </w:t>
            </w:r>
          </w:p>
          <w:p w14:paraId="588F98D3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0C633187" w14:textId="28E02798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3A5BB61B" w14:textId="4D1C05B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4714093C" w14:textId="3FDFB86E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04B338E5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4128A5B0" w14:textId="77777777" w:rsidR="0060479A" w:rsidRPr="00A360E0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546FCF99" w14:textId="07440B47" w:rsidR="0060479A" w:rsidRPr="00A360E0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Date:                                                                                                                             Signature of the applicant </w:t>
            </w:r>
          </w:p>
        </w:tc>
      </w:tr>
      <w:tr w:rsidR="0060479A" w:rsidRPr="00A360E0" w14:paraId="1F80602C" w14:textId="77777777" w:rsidTr="00967DAC">
        <w:tc>
          <w:tcPr>
            <w:tcW w:w="9911" w:type="dxa"/>
            <w:gridSpan w:val="4"/>
          </w:tcPr>
          <w:p w14:paraId="0FA970D5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0DA13875" w14:textId="347FB8E7" w:rsidR="0060479A" w:rsidRPr="00B37C83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  <w:u w:val="single"/>
              </w:rPr>
            </w:pPr>
            <w:r>
              <w:rPr>
                <w:rFonts w:ascii="Times New Roman" w:hAnsi="Times New Roman"/>
                <w:b/>
                <w:sz w:val="20"/>
                <w:u w:val="single"/>
              </w:rPr>
              <w:t>ENDORSEMENT</w:t>
            </w:r>
            <w:r w:rsidRPr="00B37C83">
              <w:rPr>
                <w:rFonts w:ascii="Times New Roman" w:hAnsi="Times New Roman"/>
                <w:b/>
                <w:sz w:val="20"/>
                <w:u w:val="single"/>
              </w:rPr>
              <w:t xml:space="preserve"> BY SUPERVISOR</w:t>
            </w:r>
          </w:p>
          <w:p w14:paraId="7B68BD09" w14:textId="7C28E95E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488DB8F4" w14:textId="7691AEED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I hereby declare that all the information presented above are TRUE to the best of my knowledge. </w:t>
            </w:r>
          </w:p>
          <w:p w14:paraId="176CC3C7" w14:textId="429F665C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826B2AE" w14:textId="7FA1C68D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C4B0D79" w14:textId="66B30EC6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E4AA2CF" w14:textId="6A9A5001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3CFC13A6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62571C8" w14:textId="77777777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4756413E" w14:textId="5311D538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AAE4AD8" w14:textId="1054DA16" w:rsidR="0060479A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Name, Designation, Signature with date</w:t>
            </w:r>
          </w:p>
          <w:p w14:paraId="055EC38B" w14:textId="7A326735" w:rsidR="0060479A" w:rsidRPr="00A360E0" w:rsidRDefault="0060479A" w:rsidP="0060479A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1AF64610" w14:textId="77777777" w:rsidR="00284F76" w:rsidRDefault="00284F76" w:rsidP="000158AF">
      <w:pPr>
        <w:spacing w:after="0"/>
        <w:rPr>
          <w:rFonts w:ascii="Times New Roman" w:hAnsi="Times New Roman"/>
          <w:b/>
          <w:sz w:val="20"/>
        </w:rPr>
      </w:pPr>
    </w:p>
    <w:p w14:paraId="74EA91A0" w14:textId="77777777" w:rsidR="00284F76" w:rsidRDefault="00284F76" w:rsidP="000158AF">
      <w:pPr>
        <w:spacing w:after="0"/>
        <w:rPr>
          <w:rFonts w:ascii="Times New Roman" w:hAnsi="Times New Roman"/>
          <w:b/>
          <w:sz w:val="20"/>
        </w:rPr>
      </w:pPr>
    </w:p>
    <w:p w14:paraId="65E1A1B5" w14:textId="77777777" w:rsidR="009273A0" w:rsidRDefault="009273A0" w:rsidP="000158AF">
      <w:pPr>
        <w:spacing w:after="0"/>
        <w:rPr>
          <w:rFonts w:ascii="Times New Roman" w:hAnsi="Times New Roman"/>
          <w:b/>
          <w:sz w:val="20"/>
        </w:rPr>
      </w:pPr>
    </w:p>
    <w:p w14:paraId="1C057CE4" w14:textId="169C2B08" w:rsidR="009273A0" w:rsidRDefault="009273A0" w:rsidP="000158AF">
      <w:pPr>
        <w:spacing w:after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Enclosures:</w:t>
      </w:r>
      <w:r w:rsidR="003113C2">
        <w:rPr>
          <w:rFonts w:ascii="Times New Roman" w:hAnsi="Times New Roman"/>
          <w:b/>
          <w:sz w:val="20"/>
        </w:rPr>
        <w:t xml:space="preserve"> Please attach,</w:t>
      </w:r>
    </w:p>
    <w:p w14:paraId="1994EC08" w14:textId="77777777" w:rsidR="009273A0" w:rsidRDefault="009273A0" w:rsidP="000158AF">
      <w:pPr>
        <w:spacing w:after="0"/>
        <w:rPr>
          <w:rFonts w:ascii="Times New Roman" w:hAnsi="Times New Roman"/>
          <w:b/>
          <w:sz w:val="20"/>
        </w:rPr>
      </w:pPr>
    </w:p>
    <w:p w14:paraId="3B26B0AC" w14:textId="2E2F0BA0" w:rsidR="0060479A" w:rsidRDefault="0060479A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>
        <w:rPr>
          <w:rFonts w:ascii="Times New Roman" w:hAnsi="Times New Roman"/>
          <w:color w:val="C00000"/>
          <w:sz w:val="20"/>
        </w:rPr>
        <w:t>Proof of date of Birth.</w:t>
      </w:r>
    </w:p>
    <w:p w14:paraId="012FA10A" w14:textId="2D8AA69D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Degree/Provisional</w:t>
      </w:r>
      <w:r w:rsidR="00033034">
        <w:rPr>
          <w:rFonts w:ascii="Times New Roman" w:hAnsi="Times New Roman"/>
          <w:color w:val="C00000"/>
          <w:sz w:val="20"/>
        </w:rPr>
        <w:t xml:space="preserve"> degree</w:t>
      </w:r>
      <w:r w:rsidRPr="003113C2">
        <w:rPr>
          <w:rFonts w:ascii="Times New Roman" w:hAnsi="Times New Roman"/>
          <w:color w:val="C00000"/>
          <w:sz w:val="20"/>
        </w:rPr>
        <w:t xml:space="preserve"> Certificate</w:t>
      </w:r>
      <w:r w:rsidR="003253DC" w:rsidRPr="003113C2">
        <w:rPr>
          <w:rFonts w:ascii="Times New Roman" w:hAnsi="Times New Roman"/>
          <w:color w:val="C00000"/>
          <w:sz w:val="20"/>
        </w:rPr>
        <w:t>.</w:t>
      </w:r>
    </w:p>
    <w:p w14:paraId="1B419D9B" w14:textId="758594FC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First Page of Each Accepted Publication from the Publisher version</w:t>
      </w:r>
      <w:r w:rsidR="003253DC" w:rsidRPr="003113C2">
        <w:rPr>
          <w:rFonts w:ascii="Times New Roman" w:hAnsi="Times New Roman"/>
          <w:color w:val="C00000"/>
          <w:sz w:val="20"/>
        </w:rPr>
        <w:t>.</w:t>
      </w:r>
    </w:p>
    <w:p w14:paraId="3F47F3CA" w14:textId="0C6B45C4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First Page of Each Scopus Indexed Full Conference Paper from the Organizer</w:t>
      </w:r>
      <w:r w:rsidR="003253DC" w:rsidRPr="003113C2">
        <w:rPr>
          <w:rFonts w:ascii="Times New Roman" w:hAnsi="Times New Roman"/>
          <w:color w:val="C00000"/>
          <w:sz w:val="20"/>
        </w:rPr>
        <w:t>.</w:t>
      </w:r>
    </w:p>
    <w:p w14:paraId="46605F5E" w14:textId="77777777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Presentation Certificate for each of Scopus Indexed Conference Paper</w:t>
      </w:r>
    </w:p>
    <w:p w14:paraId="7A37662C" w14:textId="77777777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Self-Certification regarding the Conference Paper to be indexed through Scopus</w:t>
      </w:r>
    </w:p>
    <w:p w14:paraId="3A579BB3" w14:textId="77777777" w:rsidR="003E0E3D" w:rsidRPr="003113C2" w:rsidRDefault="003E0E3D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Soft copy of the thesis, and copy of all the journal and conference publications</w:t>
      </w:r>
    </w:p>
    <w:sectPr w:rsidR="003E0E3D" w:rsidRPr="003113C2" w:rsidSect="005A77F3">
      <w:pgSz w:w="11906" w:h="16838" w:code="9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0926"/>
    <w:multiLevelType w:val="hybridMultilevel"/>
    <w:tmpl w:val="9E42D0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50C96"/>
    <w:multiLevelType w:val="hybridMultilevel"/>
    <w:tmpl w:val="F2229292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DC5602"/>
    <w:multiLevelType w:val="hybridMultilevel"/>
    <w:tmpl w:val="4E7696A0"/>
    <w:lvl w:ilvl="0" w:tplc="1742BD72">
      <w:start w:val="1"/>
      <w:numFmt w:val="lowerRoman"/>
      <w:lvlText w:val="(%1)"/>
      <w:lvlJc w:val="left"/>
      <w:pPr>
        <w:ind w:left="114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" w15:restartNumberingAfterBreak="0">
    <w:nsid w:val="4E5B35EE"/>
    <w:multiLevelType w:val="hybridMultilevel"/>
    <w:tmpl w:val="FF2E1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02E8B"/>
    <w:multiLevelType w:val="hybridMultilevel"/>
    <w:tmpl w:val="165AC96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323D0"/>
    <w:multiLevelType w:val="hybridMultilevel"/>
    <w:tmpl w:val="739480EA"/>
    <w:lvl w:ilvl="0" w:tplc="D292B086">
      <w:start w:val="2007"/>
      <w:numFmt w:val="decimal"/>
      <w:lvlText w:val="%1"/>
      <w:lvlJc w:val="left"/>
      <w:pPr>
        <w:tabs>
          <w:tab w:val="num" w:pos="1020"/>
        </w:tabs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8A4FB1"/>
    <w:multiLevelType w:val="hybridMultilevel"/>
    <w:tmpl w:val="EDF213C0"/>
    <w:lvl w:ilvl="0" w:tplc="4009001B">
      <w:start w:val="1"/>
      <w:numFmt w:val="lowerRoman"/>
      <w:lvlText w:val="%1."/>
      <w:lvlJc w:val="righ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3sDQwMzO3sDA2NjRX0lEKTi0uzszPAykwqgUAcT72VSwAAAA="/>
  </w:docVars>
  <w:rsids>
    <w:rsidRoot w:val="002D10A1"/>
    <w:rsid w:val="00012171"/>
    <w:rsid w:val="000158AF"/>
    <w:rsid w:val="00033034"/>
    <w:rsid w:val="000D03BA"/>
    <w:rsid w:val="000D2547"/>
    <w:rsid w:val="0015203D"/>
    <w:rsid w:val="00180F4F"/>
    <w:rsid w:val="00190537"/>
    <w:rsid w:val="001B3464"/>
    <w:rsid w:val="001B442F"/>
    <w:rsid w:val="001C6706"/>
    <w:rsid w:val="001C6757"/>
    <w:rsid w:val="00241470"/>
    <w:rsid w:val="00284F76"/>
    <w:rsid w:val="002A14FE"/>
    <w:rsid w:val="002B4575"/>
    <w:rsid w:val="002B7C14"/>
    <w:rsid w:val="002D10A1"/>
    <w:rsid w:val="002E4CBC"/>
    <w:rsid w:val="002F5753"/>
    <w:rsid w:val="003113C2"/>
    <w:rsid w:val="00311A98"/>
    <w:rsid w:val="003253DC"/>
    <w:rsid w:val="003422B5"/>
    <w:rsid w:val="003568BD"/>
    <w:rsid w:val="003D0DB5"/>
    <w:rsid w:val="003E0E3D"/>
    <w:rsid w:val="00413741"/>
    <w:rsid w:val="004229F7"/>
    <w:rsid w:val="00433180"/>
    <w:rsid w:val="00434A70"/>
    <w:rsid w:val="004C1817"/>
    <w:rsid w:val="00533CBA"/>
    <w:rsid w:val="005A77F3"/>
    <w:rsid w:val="005B21BE"/>
    <w:rsid w:val="005C0268"/>
    <w:rsid w:val="005E517D"/>
    <w:rsid w:val="0060479A"/>
    <w:rsid w:val="006B31F7"/>
    <w:rsid w:val="006C374A"/>
    <w:rsid w:val="006E6334"/>
    <w:rsid w:val="0077252F"/>
    <w:rsid w:val="0078224F"/>
    <w:rsid w:val="00807680"/>
    <w:rsid w:val="0083545D"/>
    <w:rsid w:val="00840274"/>
    <w:rsid w:val="00856700"/>
    <w:rsid w:val="008626BA"/>
    <w:rsid w:val="0087148C"/>
    <w:rsid w:val="008E72D7"/>
    <w:rsid w:val="0091059F"/>
    <w:rsid w:val="009273A0"/>
    <w:rsid w:val="0095087E"/>
    <w:rsid w:val="00954A07"/>
    <w:rsid w:val="00967DAC"/>
    <w:rsid w:val="009807BF"/>
    <w:rsid w:val="00A360E0"/>
    <w:rsid w:val="00A621DD"/>
    <w:rsid w:val="00A73034"/>
    <w:rsid w:val="00A73223"/>
    <w:rsid w:val="00AB1B29"/>
    <w:rsid w:val="00AD224F"/>
    <w:rsid w:val="00B33782"/>
    <w:rsid w:val="00B37C83"/>
    <w:rsid w:val="00B40ABC"/>
    <w:rsid w:val="00B4581C"/>
    <w:rsid w:val="00B83256"/>
    <w:rsid w:val="00B9062E"/>
    <w:rsid w:val="00BE1435"/>
    <w:rsid w:val="00BE3455"/>
    <w:rsid w:val="00C13928"/>
    <w:rsid w:val="00C13F24"/>
    <w:rsid w:val="00C141C3"/>
    <w:rsid w:val="00C63C79"/>
    <w:rsid w:val="00C7101E"/>
    <w:rsid w:val="00D03C19"/>
    <w:rsid w:val="00D34196"/>
    <w:rsid w:val="00D7194A"/>
    <w:rsid w:val="00D83EFB"/>
    <w:rsid w:val="00DB0A57"/>
    <w:rsid w:val="00DB215F"/>
    <w:rsid w:val="00DB4626"/>
    <w:rsid w:val="00E0088E"/>
    <w:rsid w:val="00EB6EFD"/>
    <w:rsid w:val="00F10B4F"/>
    <w:rsid w:val="00F13AD9"/>
    <w:rsid w:val="00F14016"/>
    <w:rsid w:val="00F2042B"/>
    <w:rsid w:val="00F45D6F"/>
    <w:rsid w:val="00F97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E32FC8"/>
  <w15:docId w15:val="{4B430FD5-6101-4E1A-93E6-5B07186C6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088E"/>
    <w:pPr>
      <w:spacing w:after="200"/>
      <w:jc w:val="both"/>
    </w:pPr>
    <w:rPr>
      <w:sz w:val="22"/>
      <w:szCs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2D7"/>
    <w:rPr>
      <w:color w:val="0000FF"/>
      <w:u w:val="single"/>
    </w:rPr>
  </w:style>
  <w:style w:type="table" w:styleId="TableGrid">
    <w:name w:val="Table Grid"/>
    <w:basedOn w:val="TableNormal"/>
    <w:uiPriority w:val="59"/>
    <w:rsid w:val="000158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3419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35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9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HERMAX-ASSET Award For Best Ph</vt:lpstr>
    </vt:vector>
  </TitlesOfParts>
  <Company/>
  <LinksUpToDate>false</LinksUpToDate>
  <CharactersWithSpaces>2792</CharactersWithSpaces>
  <SharedDoc>false</SharedDoc>
  <HLinks>
    <vt:vector size="6" baseType="variant">
      <vt:variant>
        <vt:i4>196698</vt:i4>
      </vt:variant>
      <vt:variant>
        <vt:i4>0</vt:i4>
      </vt:variant>
      <vt:variant>
        <vt:i4>0</vt:i4>
      </vt:variant>
      <vt:variant>
        <vt:i4>5</vt:i4>
      </vt:variant>
      <vt:variant>
        <vt:lpwstr>http://www.asset.org.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HERMAX-ASSET Award For Best Ph</dc:title>
  <dc:creator>JeyaKumar</dc:creator>
  <cp:lastModifiedBy>DELL</cp:lastModifiedBy>
  <cp:revision>32</cp:revision>
  <cp:lastPrinted>2019-12-19T06:46:00Z</cp:lastPrinted>
  <dcterms:created xsi:type="dcterms:W3CDTF">2020-03-20T07:18:00Z</dcterms:created>
  <dcterms:modified xsi:type="dcterms:W3CDTF">2025-09-2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cd405490d3987bda698af80053f3f03b7b24bf14562cbfb224b7e0578762e</vt:lpwstr>
  </property>
</Properties>
</file>